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41271a9a54224f2c078f761029ca144b49bfd3"/>
      <w:r>
        <w:rPr>
          <w:b/>
        </w:rPr>
        <w:t xml:space="preserve">ПРОТОКОЛ ЕЛЕКТРОННОГО АУКЦІОНУ № CLE001-UA-20230125-820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30122_26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Тернопільська обл., с.Товсте, вул. Українська, 90. Оренда – приміщення 2-го поверху, площею 35,6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другого поверху двох поверхової будівлі, площею 35,6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0,18 грн, у тому числі ПДВ</w:t>
      </w:r>
      <w:r>
        <w:t xml:space="preserve"> </w:t>
      </w:r>
      <w:r>
        <w:t xml:space="preserve">83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0,1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2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13:32:25Z</dcterms:created>
  <dcterms:modified xsi:type="dcterms:W3CDTF">2024-05-01T13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